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9588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583E75E" w:rsidR="007B4A91" w:rsidRDefault="0059588A">
      <w:pPr>
        <w:rPr>
          <w:sz w:val="28"/>
          <w:szCs w:val="28"/>
        </w:rPr>
      </w:pPr>
      <w:r>
        <w:rPr>
          <w:sz w:val="28"/>
          <w:szCs w:val="28"/>
        </w:rPr>
        <w:t>The DEFENDER</w:t>
      </w:r>
    </w:p>
    <w:p w14:paraId="34A9E19B" w14:textId="77777777" w:rsidR="007B4A91" w:rsidRDefault="0059588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A24EDDA" w:rsidR="007B4A91" w:rsidRDefault="0059588A">
      <w:pPr>
        <w:ind w:left="720"/>
        <w:rPr>
          <w:sz w:val="28"/>
          <w:szCs w:val="28"/>
        </w:rPr>
      </w:pPr>
      <w:r>
        <w:rPr>
          <w:sz w:val="28"/>
          <w:szCs w:val="28"/>
        </w:rPr>
        <w:t>Escaping from the enemies.</w:t>
      </w:r>
    </w:p>
    <w:p w14:paraId="3D632C61" w14:textId="77777777" w:rsidR="007B4A91" w:rsidRDefault="0059588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1721FCC1" w:rsidR="007B4A91" w:rsidRDefault="0059588A">
      <w:r>
        <w:t xml:space="preserve">There is </w:t>
      </w:r>
      <w:proofErr w:type="gramStart"/>
      <w:r>
        <w:t>an</w:t>
      </w:r>
      <w:proofErr w:type="gramEnd"/>
      <w:r>
        <w:t xml:space="preserve"> rabbit who is hero and there is an bullet and lion which tries to eat the lion.\</w:t>
      </w:r>
    </w:p>
    <w:p w14:paraId="0DEA4298" w14:textId="68475114" w:rsidR="0059588A" w:rsidRDefault="0059588A">
      <w:pPr>
        <w:rPr>
          <w:sz w:val="28"/>
          <w:szCs w:val="28"/>
        </w:rPr>
      </w:pPr>
      <w:r>
        <w:t>The rabbit has to escape from the both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9588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9588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E286BA" w:rsidR="007B4A91" w:rsidRDefault="005958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bb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A426DA1" w:rsidR="007B4A91" w:rsidRDefault="005958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A7F310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C89461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18BDB3E" w:rsidR="007B4A91" w:rsidRDefault="005958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49DB0A3" w:rsidR="007B4A91" w:rsidRDefault="005958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rabb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EEF6561" w:rsidR="007B4A91" w:rsidRDefault="005958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306699F" w:rsidR="007B4A91" w:rsidRDefault="005958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t rabbi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238E977" w:rsidR="007B4A91" w:rsidRDefault="005958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CD1CE1A" w:rsidR="007B4A91" w:rsidRDefault="005958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 stand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6ADEF8E8" w:rsidR="007B4A91" w:rsidRDefault="0059588A">
      <w:pPr>
        <w:rPr>
          <w:sz w:val="28"/>
          <w:szCs w:val="28"/>
        </w:rPr>
      </w:pPr>
      <w:r w:rsidRPr="0059588A">
        <w:lastRenderedPageBreak/>
        <w:drawing>
          <wp:inline distT="0" distB="0" distL="0" distR="0" wp14:anchorId="06FFCE67" wp14:editId="5B9B5AC3">
            <wp:extent cx="5943600" cy="370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59588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9588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9588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1F5D8C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F897638" w14:textId="1CB396D4" w:rsidR="0059588A" w:rsidRDefault="0059588A">
      <w:pPr>
        <w:rPr>
          <w:sz w:val="28"/>
          <w:szCs w:val="28"/>
        </w:rPr>
      </w:pPr>
      <w:r>
        <w:rPr>
          <w:sz w:val="28"/>
          <w:szCs w:val="28"/>
        </w:rPr>
        <w:t>The rabbit dies when it is hit by lion on trees or bullets</w:t>
      </w:r>
    </w:p>
    <w:p w14:paraId="24B987DE" w14:textId="488F82AA" w:rsidR="007B4A91" w:rsidRDefault="0059588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9588A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08</Words>
  <Characters>1187</Characters>
  <Application>Microsoft Office Word</Application>
  <DocSecurity>0</DocSecurity>
  <Lines>9</Lines>
  <Paragraphs>2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udio of idiot s</cp:lastModifiedBy>
  <cp:revision>3</cp:revision>
  <dcterms:created xsi:type="dcterms:W3CDTF">2021-03-18T05:03:00Z</dcterms:created>
  <dcterms:modified xsi:type="dcterms:W3CDTF">2021-11-10T14:33:00Z</dcterms:modified>
</cp:coreProperties>
</file>